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E5336C" w14:textId="5D54AD50" w:rsidR="00595071" w:rsidRDefault="00CB5174">
      <w:r>
        <w:t xml:space="preserve">Updates: </w:t>
      </w:r>
    </w:p>
    <w:p w14:paraId="53BC15E8" w14:textId="60824CAD" w:rsidR="00D6717D" w:rsidRDefault="0095296E">
      <w:r>
        <w:t xml:space="preserve">I </w:t>
      </w:r>
      <w:proofErr w:type="gramStart"/>
      <w:r>
        <w:t>wasn’t able to</w:t>
      </w:r>
      <w:proofErr w:type="gramEnd"/>
      <w:r>
        <w:t xml:space="preserve"> make much progress since the last milestone on account of projects for other classes that needed my attention last week. However, prior to my meeting time, I plan on having my dialogue finished and having most, if not </w:t>
      </w:r>
      <w:proofErr w:type="gramStart"/>
      <w:r>
        <w:t>all of</w:t>
      </w:r>
      <w:proofErr w:type="gramEnd"/>
      <w:r>
        <w:t xml:space="preserve"> the remaining sounds completed and implemented. I only have 6 sounds remaining (counting dialogue). I may end up needing to create more for parameterized sound, since I’m having trouble figuring out how to incorporate that aspect of the assignment. I already mentioned this to you though in a message on discord. Sorry for the last submission. I didn’t realize we had to submit an update for this </w:t>
      </w:r>
      <w:proofErr w:type="gramStart"/>
      <w:r>
        <w:t>milestone</w:t>
      </w:r>
      <w:proofErr w:type="gramEnd"/>
      <w:r>
        <w:t xml:space="preserve"> and I had to take care of some stuff with a mechanic this morning. </w:t>
      </w:r>
      <w:bookmarkStart w:id="0" w:name="_GoBack"/>
      <w:bookmarkEnd w:id="0"/>
    </w:p>
    <w:sectPr w:rsidR="00D67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CzNDEzsrAwNjNR0lEKTi0uzszPAykwqQUApA+bRiwAAAA="/>
  </w:docVars>
  <w:rsids>
    <w:rsidRoot w:val="00DD5B81"/>
    <w:rsid w:val="00487556"/>
    <w:rsid w:val="00595071"/>
    <w:rsid w:val="0095296E"/>
    <w:rsid w:val="00CB5174"/>
    <w:rsid w:val="00D6717D"/>
    <w:rsid w:val="00DD5B81"/>
    <w:rsid w:val="00F13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DB7F7"/>
  <w15:chartTrackingRefBased/>
  <w15:docId w15:val="{EA94EA7F-8796-47A8-A527-97A312477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50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50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08</Words>
  <Characters>619</Characters>
  <Application>Microsoft Office Word</Application>
  <DocSecurity>0</DocSecurity>
  <Lines>5</Lines>
  <Paragraphs>1</Paragraphs>
  <ScaleCrop>false</ScaleCrop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Plager</dc:creator>
  <cp:keywords/>
  <dc:description/>
  <cp:lastModifiedBy>Trent Plager</cp:lastModifiedBy>
  <cp:revision>6</cp:revision>
  <dcterms:created xsi:type="dcterms:W3CDTF">2020-03-25T17:24:00Z</dcterms:created>
  <dcterms:modified xsi:type="dcterms:W3CDTF">2020-04-13T17:54:00Z</dcterms:modified>
</cp:coreProperties>
</file>